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f74cd4d7473f36167084ad943245645b7a869f9"/>
    <w:p>
      <w:pPr>
        <w:pStyle w:val="Heading1"/>
      </w:pPr>
      <w:r>
        <w:t xml:space="preserve">Internship Application Letter: Marine Engineer Position at Sudan Khartoum-Based Organiza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Marine Engineering Department</w:t>
      </w:r>
      <w:r>
        <w:br/>
      </w:r>
      <w:r>
        <w:rPr>
          <w:bCs/>
          <w:b/>
        </w:rPr>
        <w:t xml:space="preserve">Company:</w:t>
      </w:r>
      <w:r>
        <w:t xml:space="preserve"> </w:t>
      </w:r>
      <w:r>
        <w:t xml:space="preserve">[Relevant Organization Name - e.g., Sudanese Maritime Authority, Nile River Transport Consortium, or a Specific Shipping/Engineering Firm]</w:t>
      </w:r>
      <w:r>
        <w:br/>
      </w:r>
      <w:r>
        <w:rPr>
          <w:bCs/>
          <w:b/>
        </w:rPr>
        <w:t xml:space="preserve">Address:</w:t>
      </w:r>
      <w:r>
        <w:t xml:space="preserve"> </w:t>
      </w:r>
      <w:r>
        <w:t xml:space="preserve">Khartoum, Sudan</w:t>
      </w:r>
    </w:p>
    <w:p>
      <w:pPr>
        <w:pStyle w:val="BodyText"/>
      </w:pPr>
      <w:r>
        <w:t xml:space="preserve">Dear Hiring Manager,</w:t>
      </w:r>
    </w:p>
    <w:p>
      <w:pPr>
        <w:pStyle w:val="BodyText"/>
      </w:pPr>
      <w:r>
        <w:t xml:space="preserve">I am writing with profound enthusiasm to submit my formal Internship Application Letter for the Marine Engineer Internship position within your esteemed organization in Khartoum, Sudan. As a dedicated and technically proficient engineering student with a specialized focus on marine propulsion systems, vessel maintenance, and sustainable maritime operations, I am deeply motivated to contribute my academic knowledge and burgeoning practical skills to the dynamic maritime sector in Sudan Khartoum. This internship represents not only a pivotal step in my professional development as an aspiring Marine Engineer but also an opportunity to actively support Sudan's strategic vision for leveraging its unique geographical position along the Nile River system and its potential for inland waterway transportation growth.</w:t>
      </w:r>
    </w:p>
    <w:p>
      <w:pPr>
        <w:pStyle w:val="BodyText"/>
      </w:pPr>
      <w:r>
        <w:t xml:space="preserve">My academic journey at [Your University Name] has been rigorously structured around core marine engineering principles, equipping me with the theoretical foundation necessary to excel in this role. I have completed advanced coursework including Ship Propulsion Systems, Marine Machinery Maintenance, Fluid Mechanics for Naval Applications, and Principles of Marine Engineering Safety. My capstone project focused on optimizing fuel efficiency in riverine vessels through advanced engine diagnostics and hull design modifications – a topic directly relevant to the operational realities of Sudan’s navigable waterways like the Nile River. This project involved hands-on simulation using industry-standard software (such as ANSYS and AutoCAD), which I believe aligns seamlessly with the technical expectations of an internship at your Khartoum-based organization. I have also actively sought out supplementary training in shipboard safety protocols, including STCW (Standards of Training, Certification and Watchkeeping) fundamentals, ensuring I can quickly integrate into your operational environment.</w:t>
      </w:r>
    </w:p>
    <w:p>
      <w:pPr>
        <w:pStyle w:val="BodyText"/>
      </w:pPr>
      <w:r>
        <w:t xml:space="preserve">What truly ignites my passion for pursuing this Marine Engineer internship specifically within Sudan Khartoum is the compelling convergence of Sudan's strategic geography and its burgeoning maritime development aspirations. While Sudan is landlocked from the open ocean, Khartoum’s position as the capital city on the mighty Nile River – one of Africa’s longest waterways – presents a unique and critical hub for inland navigation, trade, and infrastructure development. The potential for expanding river transport networks to enhance connectivity between agricultural regions and urban centers like Khartoum is immense. I am acutely aware that sustainable growth in this sector demands highly skilled engineers who understand the specific challenges of operating vessels on the Nile, including seasonal water level variations, sedimentation management, and adapting marine technology for riverine environments rather than open seas. As an intern at your organization in Khartoum, I am eager to learn directly about these operational nuances under expert guidance and contribute to projects aimed at improving vessel reliability and efficiency on Sudan’s vital waterways. This is not merely a professional opportunity; it is a chance to apply engineering principles where they can tangibly support Sudan's economic development, which resonates deeply with my career ethos.</w:t>
      </w:r>
    </w:p>
    <w:p>
      <w:pPr>
        <w:pStyle w:val="BodyText"/>
      </w:pPr>
      <w:r>
        <w:t xml:space="preserve">My technical skills are complemented by strong practical abilities developed through laboratory work and academic projects. I am proficient in using diagnostic tools for engine performance analysis, have experience with basic workshop practices involving mechanical components, and possess a working knowledge of computer-aided design (CAD) relevant to marine systems. Furthermore, I have cultivated essential soft skills crucial for success within a multicultural team environment like the one operating in modern Khartoum. My ability to communicate complex technical concepts clearly in both English and basic Arabic (gained through language studies) ensures I can collaborate effectively with diverse colleagues and local stakeholders across Sudan’s engineering sector. I am adept at problem-solving under pressure, meticulous in my approach to documentation, and committed to adhering strictly to all safety regulations – qualities vital for any Marine Engineer working on active vessels or in shipyards.</w:t>
      </w:r>
    </w:p>
    <w:p>
      <w:pPr>
        <w:pStyle w:val="BodyText"/>
      </w:pPr>
      <w:r>
        <w:t xml:space="preserve">I have long admired the commitment of organizations operating within Khartoum’s maritime sector towards advancing Sudan’s transportation infrastructure. Your organization’s initiatives in promoting safer, more efficient river transport systems, potentially including vessel upgrades or maintenance programs along the Nile corridor, align perfectly with my academic focus and professional aspirations. I am particularly keen to learn from your team about practical applications of marine engineering principles specific to Sudan’s context – such as maintaining vessels for cargo transport on the Nile, supporting irrigation projects through waterway infrastructure, or exploring future possibilities for integrating renewable energy sources into riverine vessel propulsion. Contributing to this vital work during my internship would be an immense privilege and a significant catalyst for my growth as a professional Marine Engineer committed to practical, context-aware solutions.</w:t>
      </w:r>
    </w:p>
    <w:p>
      <w:pPr>
        <w:pStyle w:val="BodyText"/>
      </w:pPr>
      <w:r>
        <w:t xml:space="preserve">My resume, attached for your detailed review, provides further evidence of my academic achievements, technical competencies, and commitment to excellence. I am confident that my proactive attitude, technical aptitude in marine engineering fundamentals, and deep respect for the specific challenges and opportunities presented by the Sudan Khartoum environment make me a strong candidate for this Internship Application Letter position. I am eager to bring my energy, dedication, and fresh perspective to your team in Khartoum and learn from your experienced professionals.</w:t>
      </w:r>
    </w:p>
    <w:p>
      <w:pPr>
        <w:pStyle w:val="BodyText"/>
      </w:pPr>
      <w:r>
        <w:t xml:space="preserve">Thank you for considering my application. I am deeply enthusiastic about the possibility of contributing as a Marine Engineer intern within your organization in Khartoum and am available for an interview at your earliest convenience. I look forward to the possibility of discussing how my skills and passion align with your team's goals in supporting Sudan’s maritime development.</w:t>
      </w:r>
    </w:p>
    <w:p>
      <w:pPr>
        <w:pStyle w:val="BodyText"/>
      </w:pPr>
      <w:r>
        <w:t xml:space="preserve">Sincerely,</w:t>
      </w:r>
    </w:p>
    <w:p>
      <w:pPr>
        <w:pStyle w:val="BodyText"/>
      </w:pPr>
      <w:r>
        <w:t xml:space="preserve">[Your Full Name]</w:t>
      </w:r>
      <w:r>
        <w:br/>
      </w:r>
      <w:r>
        <w:t xml:space="preserve">[Your Student ID/University Registration Number, if applicable]</w:t>
      </w:r>
      <w:r>
        <w:br/>
      </w:r>
      <w:r>
        <w:t xml:space="preserve">[Your Email Address]</w:t>
      </w:r>
      <w:r>
        <w:br/>
      </w:r>
      <w:r>
        <w:t xml:space="preserve">[Your Phone Number - Including Country Code +249 for Sudan/Sudanese numbers]</w:t>
      </w:r>
      <w:r>
        <w:br/>
      </w:r>
      <w:r>
        <w:t xml:space="preserve">[LinkedIn Profile URL (Optional)]</w:t>
      </w:r>
      <w:r>
        <w:br/>
      </w:r>
      <w:r>
        <w:t xml:space="preserve">[Link to Academic Portfolio/Project Repository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Position in Sudan Khartoum</dc:title>
  <dc:creator/>
  <cp:keywords/>
  <dcterms:created xsi:type="dcterms:W3CDTF">2026-07-20T15:51:23Z</dcterms:created>
  <dcterms:modified xsi:type="dcterms:W3CDTF">2026-07-20T15:51:23Z</dcterms:modified>
</cp:coreProperties>
</file>

<file path=docProps/custom.xml><?xml version="1.0" encoding="utf-8"?>
<Properties xmlns="http://schemas.openxmlformats.org/officeDocument/2006/custom-properties" xmlns:vt="http://schemas.openxmlformats.org/officeDocument/2006/docPropsVTypes"/>
</file>